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45906" w14:textId="3533D8A8" w:rsidR="00AE1DE2" w:rsidRDefault="00A16356" w:rsidP="00AE1DE2">
      <w:pPr>
        <w:pStyle w:val="IOSheading2"/>
      </w:pPr>
      <w:r>
        <w:t>Greek theatre</w:t>
      </w:r>
    </w:p>
    <w:p w14:paraId="5D680B94" w14:textId="5F6B916F" w:rsidR="00AE1DE2" w:rsidRDefault="001E5FAD" w:rsidP="00AE1DE2">
      <w:pPr>
        <w:pStyle w:val="IOSheading3"/>
      </w:pPr>
      <w:r>
        <w:t>Part 2 – History and context</w:t>
      </w:r>
    </w:p>
    <w:p w14:paraId="7B9102C8" w14:textId="1A36CDA4" w:rsidR="00AE1DE2" w:rsidRPr="009022CA" w:rsidRDefault="00623504" w:rsidP="00AE1DE2">
      <w:pPr>
        <w:pStyle w:val="IOSbodytext"/>
      </w:pPr>
      <w:r>
        <w:t xml:space="preserve">Duration: </w:t>
      </w:r>
      <w:r w:rsidR="00A16356">
        <w:t xml:space="preserve">1 </w:t>
      </w:r>
      <w:r w:rsidR="00AE1DE2">
        <w:t>week</w:t>
      </w:r>
    </w:p>
    <w:p w14:paraId="0524A094" w14:textId="66FB961F" w:rsidR="00AE1DE2" w:rsidRDefault="00AE1DE2" w:rsidP="00AE1DE2">
      <w:pPr>
        <w:pStyle w:val="IOSheading4"/>
      </w:pPr>
      <w:r>
        <w:t>Driving question</w:t>
      </w:r>
      <w:r w:rsidR="00F27309">
        <w:t>s</w:t>
      </w:r>
    </w:p>
    <w:p w14:paraId="69311339" w14:textId="24EFABC9" w:rsidR="00AE1DE2" w:rsidRDefault="00A16356" w:rsidP="00AE1DE2">
      <w:pPr>
        <w:pStyle w:val="IOSbodytext"/>
      </w:pPr>
      <w:r>
        <w:t xml:space="preserve">What is the purpose of </w:t>
      </w:r>
      <w:r w:rsidRPr="00203291">
        <w:rPr>
          <w:noProof/>
        </w:rPr>
        <w:t>theatre</w:t>
      </w:r>
      <w:r>
        <w:t xml:space="preserve"> in Ancient Greece? </w:t>
      </w:r>
      <w:r w:rsidR="00623504">
        <w:t xml:space="preserve"> </w:t>
      </w:r>
      <w:r w:rsidR="00E51E6B">
        <w:t xml:space="preserve">What are the conventions of </w:t>
      </w:r>
      <w:r w:rsidR="00E51E6B" w:rsidRPr="00203291">
        <w:rPr>
          <w:noProof/>
        </w:rPr>
        <w:t>ancient</w:t>
      </w:r>
      <w:r w:rsidR="00E51E6B">
        <w:t xml:space="preserve"> Greek </w:t>
      </w:r>
      <w:r w:rsidR="00E51E6B" w:rsidRPr="00203291">
        <w:rPr>
          <w:noProof/>
        </w:rPr>
        <w:t>theatre</w:t>
      </w:r>
      <w:r w:rsidR="00E51E6B">
        <w:t xml:space="preserve">? How is </w:t>
      </w:r>
      <w:r w:rsidR="00E51E6B" w:rsidRPr="00203291">
        <w:rPr>
          <w:noProof/>
        </w:rPr>
        <w:t>theatre</w:t>
      </w:r>
      <w:r w:rsidR="00E51E6B">
        <w:t xml:space="preserve"> in ancient Greece similar and different to </w:t>
      </w:r>
      <w:r w:rsidR="00E51E6B" w:rsidRPr="00203291">
        <w:rPr>
          <w:noProof/>
        </w:rPr>
        <w:t>contemporary</w:t>
      </w:r>
      <w:r w:rsidR="00E51E6B">
        <w:t xml:space="preserve"> </w:t>
      </w:r>
      <w:r w:rsidR="00E51E6B" w:rsidRPr="00203291">
        <w:rPr>
          <w:noProof/>
        </w:rPr>
        <w:t>theatre</w:t>
      </w:r>
      <w:r w:rsidR="00E51E6B">
        <w:t>?</w:t>
      </w:r>
    </w:p>
    <w:p w14:paraId="1ABB5A29" w14:textId="77777777" w:rsidR="00AE1DE2" w:rsidRDefault="00AE1DE2" w:rsidP="00AE1DE2">
      <w:pPr>
        <w:pStyle w:val="IOSheading4"/>
      </w:pPr>
      <w:r>
        <w:t>Overview</w:t>
      </w:r>
    </w:p>
    <w:p w14:paraId="32BFE27A" w14:textId="632D903D" w:rsidR="00AE1DE2" w:rsidRPr="002B494B" w:rsidRDefault="00F27309" w:rsidP="002B494B">
      <w:pPr>
        <w:pStyle w:val="IOSbodytext"/>
        <w:rPr>
          <w:lang w:val="en-US"/>
        </w:rPr>
      </w:pPr>
      <w:r>
        <w:rPr>
          <w:lang w:val="en-US"/>
        </w:rPr>
        <w:t>S</w:t>
      </w:r>
      <w:r w:rsidR="00E51E6B">
        <w:rPr>
          <w:lang w:val="en-US"/>
        </w:rPr>
        <w:t xml:space="preserve">tudents develop skills in </w:t>
      </w:r>
      <w:proofErr w:type="spellStart"/>
      <w:r w:rsidR="00E51E6B">
        <w:rPr>
          <w:lang w:val="en-US"/>
        </w:rPr>
        <w:t>analysing</w:t>
      </w:r>
      <w:proofErr w:type="spellEnd"/>
      <w:r w:rsidR="00E51E6B">
        <w:rPr>
          <w:lang w:val="en-US"/>
        </w:rPr>
        <w:t xml:space="preserve"> the creditability of web sources and using the Internet to research a given topic. They use </w:t>
      </w:r>
      <w:r w:rsidR="00E51E6B">
        <w:rPr>
          <w:i/>
          <w:lang w:val="en-US"/>
        </w:rPr>
        <w:t>Socrative</w:t>
      </w:r>
      <w:r>
        <w:rPr>
          <w:i/>
          <w:lang w:val="en-US"/>
        </w:rPr>
        <w:t xml:space="preserve"> </w:t>
      </w:r>
      <w:r>
        <w:rPr>
          <w:lang w:val="en-US"/>
        </w:rPr>
        <w:t>t</w:t>
      </w:r>
      <w:r w:rsidR="00E51E6B">
        <w:rPr>
          <w:lang w:val="en-US"/>
        </w:rPr>
        <w:t xml:space="preserve">o compete against their peers in a space race showing their research skills, understanding of the history and socio-cultural context of ancient Greek theatre and the conventions of </w:t>
      </w:r>
      <w:r w:rsidR="00E51E6B" w:rsidRPr="00F3555A">
        <w:rPr>
          <w:noProof/>
          <w:lang w:val="en-US"/>
        </w:rPr>
        <w:t>ancient</w:t>
      </w:r>
      <w:r w:rsidR="00E51E6B">
        <w:rPr>
          <w:lang w:val="en-US"/>
        </w:rPr>
        <w:t xml:space="preserve"> Greek </w:t>
      </w:r>
      <w:r w:rsidR="00E51E6B" w:rsidRPr="00F3555A">
        <w:rPr>
          <w:noProof/>
          <w:lang w:val="en-US"/>
        </w:rPr>
        <w:t>theatre</w:t>
      </w:r>
      <w:r w:rsidR="00E51E6B">
        <w:rPr>
          <w:lang w:val="en-US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yllabus outcomes"/>
      </w:tblPr>
      <w:tblGrid>
        <w:gridCol w:w="4296"/>
        <w:gridCol w:w="4720"/>
      </w:tblGrid>
      <w:tr w:rsidR="00334FE0" w14:paraId="3348AC5F" w14:textId="77777777" w:rsidTr="002251DE">
        <w:trPr>
          <w:trHeight w:val="239"/>
          <w:tblHeader/>
        </w:trPr>
        <w:tc>
          <w:tcPr>
            <w:tcW w:w="4296" w:type="dxa"/>
            <w:shd w:val="clear" w:color="auto" w:fill="CCC0D9" w:themeFill="accent4" w:themeFillTint="66"/>
          </w:tcPr>
          <w:p w14:paraId="06602CE1" w14:textId="77777777" w:rsidR="00334FE0" w:rsidRDefault="00334FE0" w:rsidP="007B44B2">
            <w:pPr>
              <w:pStyle w:val="IOStableheading2017"/>
            </w:pPr>
            <w:bookmarkStart w:id="0" w:name="_Hlk500494513"/>
            <w:r>
              <w:t>Stage 4 Outcome</w:t>
            </w:r>
            <w:r w:rsidR="0056350F">
              <w:t>s</w:t>
            </w:r>
          </w:p>
        </w:tc>
        <w:tc>
          <w:tcPr>
            <w:tcW w:w="4720" w:type="dxa"/>
            <w:shd w:val="clear" w:color="auto" w:fill="CCC0D9" w:themeFill="accent4" w:themeFillTint="66"/>
          </w:tcPr>
          <w:p w14:paraId="32A65CF3" w14:textId="77777777" w:rsidR="00334FE0" w:rsidRDefault="00334FE0" w:rsidP="007B44B2">
            <w:pPr>
              <w:pStyle w:val="IOStableheading2017"/>
            </w:pPr>
            <w:r>
              <w:t>Stage 5 Outcome</w:t>
            </w:r>
            <w:r w:rsidR="0056350F">
              <w:t>s</w:t>
            </w:r>
          </w:p>
        </w:tc>
      </w:tr>
      <w:tr w:rsidR="0056350F" w14:paraId="0C02720D" w14:textId="77777777" w:rsidTr="00F27309">
        <w:trPr>
          <w:trHeight w:val="260"/>
        </w:trPr>
        <w:tc>
          <w:tcPr>
            <w:tcW w:w="4296" w:type="dxa"/>
            <w:tcBorders>
              <w:bottom w:val="single" w:sz="4" w:space="0" w:color="auto"/>
            </w:tcBorders>
          </w:tcPr>
          <w:p w14:paraId="0609870A" w14:textId="77777777" w:rsidR="0056350F" w:rsidRPr="007B44B2" w:rsidRDefault="0056350F" w:rsidP="007B44B2">
            <w:pPr>
              <w:pStyle w:val="IOStabletext2017"/>
            </w:pPr>
            <w:r w:rsidRPr="007B44B2">
              <w:t>A student:</w:t>
            </w:r>
          </w:p>
        </w:tc>
        <w:tc>
          <w:tcPr>
            <w:tcW w:w="4720" w:type="dxa"/>
            <w:tcBorders>
              <w:bottom w:val="single" w:sz="4" w:space="0" w:color="auto"/>
            </w:tcBorders>
          </w:tcPr>
          <w:p w14:paraId="368E4BE5" w14:textId="77777777" w:rsidR="0056350F" w:rsidRPr="007B44B2" w:rsidRDefault="0056350F" w:rsidP="007B44B2">
            <w:pPr>
              <w:pStyle w:val="IOStabletext2017"/>
            </w:pPr>
            <w:r w:rsidRPr="007B44B2">
              <w:t>A student:</w:t>
            </w:r>
          </w:p>
        </w:tc>
      </w:tr>
      <w:tr w:rsidR="00334FE0" w14:paraId="40689ED6" w14:textId="77777777" w:rsidTr="00F27309">
        <w:trPr>
          <w:trHeight w:val="1107"/>
        </w:trPr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A8D1374" w14:textId="5033735F" w:rsidR="00334FE0" w:rsidRPr="00E51E6B" w:rsidRDefault="00CA2D21" w:rsidP="004A505D">
            <w:pPr>
              <w:pStyle w:val="IOStabletext2017"/>
            </w:pPr>
            <w:r w:rsidRPr="0008176C">
              <w:t xml:space="preserve">4.3.1 identifies and describes elements of drama, dramatic forms, performance styles, techniques and conventions in </w:t>
            </w:r>
            <w:r w:rsidRPr="00F3555A">
              <w:rPr>
                <w:noProof/>
              </w:rPr>
              <w:t>drama</w:t>
            </w:r>
          </w:p>
        </w:tc>
        <w:tc>
          <w:tcPr>
            <w:tcW w:w="4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60A338E" w14:textId="3CED9ED1" w:rsidR="00334FE0" w:rsidRPr="00E51E6B" w:rsidRDefault="00CA2D21" w:rsidP="004A505D">
            <w:pPr>
              <w:pStyle w:val="IOStabletext2017"/>
            </w:pPr>
            <w:r w:rsidRPr="0008176C">
              <w:t xml:space="preserve">5.3.1 responds to, reflects on and evaluates </w:t>
            </w:r>
            <w:r w:rsidRPr="00F3555A">
              <w:rPr>
                <w:noProof/>
              </w:rPr>
              <w:t>elements</w:t>
            </w:r>
            <w:r w:rsidRPr="0008176C">
              <w:t xml:space="preserve"> of </w:t>
            </w:r>
            <w:r w:rsidRPr="00F3555A">
              <w:rPr>
                <w:noProof/>
              </w:rPr>
              <w:t>drama</w:t>
            </w:r>
            <w:r w:rsidRPr="0008176C">
              <w:t xml:space="preserve">, </w:t>
            </w:r>
            <w:r w:rsidRPr="00F3555A">
              <w:rPr>
                <w:noProof/>
              </w:rPr>
              <w:t>dramatic</w:t>
            </w:r>
            <w:r w:rsidRPr="0008176C">
              <w:t xml:space="preserve"> </w:t>
            </w:r>
            <w:r w:rsidRPr="00F3555A">
              <w:rPr>
                <w:noProof/>
              </w:rPr>
              <w:t>forms</w:t>
            </w:r>
            <w:r w:rsidRPr="0008176C">
              <w:t xml:space="preserve">, performance styles, </w:t>
            </w:r>
            <w:r w:rsidRPr="00F3555A">
              <w:rPr>
                <w:noProof/>
              </w:rPr>
              <w:t>dramatic</w:t>
            </w:r>
            <w:r w:rsidRPr="0008176C">
              <w:t xml:space="preserve"> techniques and theatrical conventions </w:t>
            </w:r>
          </w:p>
        </w:tc>
      </w:tr>
      <w:tr w:rsidR="00F27309" w14:paraId="7CF5DCF3" w14:textId="77777777" w:rsidTr="00F27309">
        <w:trPr>
          <w:trHeight w:val="870"/>
        </w:trPr>
        <w:tc>
          <w:tcPr>
            <w:tcW w:w="4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61BCC" w14:textId="08C0AD83" w:rsidR="00F27309" w:rsidRPr="0008176C" w:rsidRDefault="00F27309" w:rsidP="004A505D">
            <w:pPr>
              <w:pStyle w:val="IOStabletext2017"/>
            </w:pPr>
            <w:r>
              <w:t>4.3.2</w:t>
            </w:r>
            <w:r w:rsidRPr="0008176C">
              <w:t xml:space="preserve"> </w:t>
            </w:r>
            <w:proofErr w:type="spellStart"/>
            <w:r w:rsidRPr="00E51E6B">
              <w:rPr>
                <w:lang w:val="en-US"/>
              </w:rPr>
              <w:t>recognises</w:t>
            </w:r>
            <w:proofErr w:type="spellEnd"/>
            <w:r w:rsidRPr="00E51E6B">
              <w:rPr>
                <w:lang w:val="en-US"/>
              </w:rPr>
              <w:t xml:space="preserve"> the function of drama and theatre in reflecting social and cultural aspects of human experience.</w:t>
            </w:r>
          </w:p>
        </w:tc>
        <w:tc>
          <w:tcPr>
            <w:tcW w:w="4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53242" w14:textId="2FCE57EC" w:rsidR="00F27309" w:rsidRPr="0008176C" w:rsidRDefault="00F27309" w:rsidP="004A505D">
            <w:pPr>
              <w:pStyle w:val="IOStabletext2017"/>
            </w:pPr>
            <w:r>
              <w:t>5.3.2</w:t>
            </w:r>
            <w:r w:rsidRPr="0008176C">
              <w:t xml:space="preserve"> </w:t>
            </w:r>
            <w:r w:rsidRPr="00E51E6B">
              <w:rPr>
                <w:lang w:val="en-US"/>
              </w:rPr>
              <w:t xml:space="preserve">analyses the contemporary and historical contexts of </w:t>
            </w:r>
            <w:r w:rsidRPr="00F3555A">
              <w:rPr>
                <w:noProof/>
                <w:lang w:val="en-US"/>
              </w:rPr>
              <w:t>drama</w:t>
            </w:r>
            <w:r w:rsidRPr="0008176C">
              <w:t>.</w:t>
            </w:r>
          </w:p>
        </w:tc>
      </w:tr>
    </w:tbl>
    <w:bookmarkEnd w:id="0"/>
    <w:p w14:paraId="61D71F1A" w14:textId="77777777" w:rsidR="002A41D5" w:rsidRDefault="002A41D5" w:rsidP="002A41D5">
      <w:pPr>
        <w:pStyle w:val="IOSreference2017"/>
      </w:pPr>
      <w:r>
        <w:fldChar w:fldCharType="begin"/>
      </w:r>
      <w:r>
        <w:instrText xml:space="preserve"> HYPERLINK "http://educationstandards.nsw.edu.au/wps/portal/nesa/k-10/learning-areas/creative-arts/drama-7-10-syllabus" </w:instrText>
      </w:r>
      <w:r>
        <w:fldChar w:fldCharType="separate"/>
      </w:r>
      <w:r>
        <w:rPr>
          <w:rStyle w:val="Hyperlink"/>
        </w:rPr>
        <w:t>Drama 7-10 Syllabus</w:t>
      </w:r>
      <w:r>
        <w:fldChar w:fldCharType="end"/>
      </w:r>
      <w:r>
        <w:t xml:space="preserve"> © NSW Education Standards Authority (NESA) for and on behalf of the Crown in right of the State of New South Wales, 2003.</w:t>
      </w:r>
    </w:p>
    <w:p w14:paraId="5221FC05" w14:textId="77777777" w:rsidR="008D6609" w:rsidRPr="009614B1" w:rsidRDefault="008D6609" w:rsidP="008D6609">
      <w:pPr>
        <w:pStyle w:val="IOSreference2017"/>
      </w:pPr>
    </w:p>
    <w:p w14:paraId="7CCE25F4" w14:textId="77777777" w:rsidR="008D6609" w:rsidRPr="005E4F31" w:rsidRDefault="008D6609" w:rsidP="008D6609">
      <w:pPr>
        <w:pStyle w:val="IOSheading4"/>
      </w:pPr>
      <w:r w:rsidRPr="005E4F31">
        <w:lastRenderedPageBreak/>
        <w:t>Content</w:t>
      </w:r>
    </w:p>
    <w:p w14:paraId="0B92EF30" w14:textId="039E2B45" w:rsidR="008D6609" w:rsidRPr="003B3988" w:rsidRDefault="008D6609" w:rsidP="003B3988">
      <w:pPr>
        <w:pStyle w:val="IOSbodytext"/>
        <w:rPr>
          <w:rStyle w:val="normaltextrun1"/>
        </w:rPr>
      </w:pPr>
      <w:r w:rsidRPr="003B3988">
        <w:rPr>
          <w:rStyle w:val="normaltextrun1"/>
        </w:rPr>
        <w:t>Through interactive digital technology, students gain skills in searching for credible sources online, research skills and develop an understanding of the socio-cultural context of ancient Greek theatre.</w:t>
      </w:r>
      <w:r w:rsidR="003B3988">
        <w:rPr>
          <w:rStyle w:val="normaltextrun1"/>
        </w:rPr>
        <w:t xml:space="preserve"> </w:t>
      </w:r>
    </w:p>
    <w:p w14:paraId="49D31EC7" w14:textId="67C0047C" w:rsidR="003B3988" w:rsidRPr="00FF764E" w:rsidRDefault="003B3988" w:rsidP="008D6609">
      <w:pPr>
        <w:pStyle w:val="IOSbodytext"/>
      </w:pPr>
      <w:r>
        <w:rPr>
          <w:rStyle w:val="Hyperlink"/>
          <w:color w:val="auto"/>
          <w:u w:val="none"/>
        </w:rPr>
        <w:t xml:space="preserve">Through </w:t>
      </w:r>
      <w:r w:rsidRPr="00F3555A">
        <w:rPr>
          <w:rStyle w:val="Hyperlink"/>
          <w:noProof/>
          <w:color w:val="auto"/>
          <w:u w:val="none"/>
        </w:rPr>
        <w:t>research</w:t>
      </w:r>
      <w:r>
        <w:rPr>
          <w:rStyle w:val="Hyperlink"/>
          <w:color w:val="auto"/>
          <w:u w:val="none"/>
        </w:rPr>
        <w:t xml:space="preserve"> they </w:t>
      </w:r>
      <w:r w:rsidR="00BB1CB4">
        <w:rPr>
          <w:rStyle w:val="Hyperlink"/>
          <w:color w:val="auto"/>
          <w:u w:val="none"/>
        </w:rPr>
        <w:t xml:space="preserve">explore how </w:t>
      </w:r>
      <w:r w:rsidRPr="003B3988">
        <w:rPr>
          <w:rStyle w:val="Hyperlink"/>
          <w:color w:val="auto"/>
          <w:u w:val="none"/>
        </w:rPr>
        <w:t>Greek theatre</w:t>
      </w:r>
      <w:r>
        <w:rPr>
          <w:rStyle w:val="Hyperlink"/>
          <w:color w:val="auto"/>
          <w:u w:val="none"/>
        </w:rPr>
        <w:t xml:space="preserve"> provided the foundation of contemporary </w:t>
      </w:r>
      <w:r w:rsidRPr="00F3555A">
        <w:rPr>
          <w:rStyle w:val="Hyperlink"/>
          <w:noProof/>
          <w:color w:val="auto"/>
          <w:u w:val="none"/>
        </w:rPr>
        <w:t>theatre</w:t>
      </w:r>
      <w:r>
        <w:rPr>
          <w:rStyle w:val="Hyperlink"/>
          <w:color w:val="auto"/>
          <w:u w:val="none"/>
        </w:rPr>
        <w:t xml:space="preserve">. Students </w:t>
      </w:r>
      <w:r w:rsidR="00585694">
        <w:rPr>
          <w:rStyle w:val="Hyperlink"/>
          <w:color w:val="auto"/>
          <w:u w:val="none"/>
        </w:rPr>
        <w:t xml:space="preserve">study the development of Greek theatre from </w:t>
      </w:r>
      <w:r w:rsidR="00C06C5D">
        <w:t xml:space="preserve">ritual ceremonies in celebration of the God Dionysus </w:t>
      </w:r>
      <w:r w:rsidR="00585694">
        <w:t>to</w:t>
      </w:r>
      <w:r w:rsidR="00C06C5D">
        <w:t xml:space="preserve"> ancient Greek </w:t>
      </w:r>
      <w:r w:rsidR="00C06C5D" w:rsidRPr="00F3555A">
        <w:rPr>
          <w:noProof/>
        </w:rPr>
        <w:t>theatre</w:t>
      </w:r>
      <w:r w:rsidR="00C06C5D">
        <w:t xml:space="preserve">, </w:t>
      </w:r>
      <w:r w:rsidR="00C06C5D" w:rsidRPr="00F3555A">
        <w:rPr>
          <w:noProof/>
        </w:rPr>
        <w:t>including:</w:t>
      </w:r>
      <w:r w:rsidR="00C06C5D">
        <w:t xml:space="preserve"> masked performance, song and dance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Cross-curriculum content table"/>
      </w:tblPr>
      <w:tblGrid>
        <w:gridCol w:w="9016"/>
      </w:tblGrid>
      <w:tr w:rsidR="008D6609" w14:paraId="4A4E386F" w14:textId="77777777" w:rsidTr="10E88193">
        <w:tc>
          <w:tcPr>
            <w:tcW w:w="9016" w:type="dxa"/>
            <w:shd w:val="clear" w:color="auto" w:fill="CCC0D9" w:themeFill="accent4" w:themeFillTint="66"/>
          </w:tcPr>
          <w:p w14:paraId="1EEECD7F" w14:textId="10AEEA61" w:rsidR="008D6609" w:rsidRDefault="00D02D77" w:rsidP="00B24D00">
            <w:pPr>
              <w:pStyle w:val="IOStableheading2017"/>
            </w:pPr>
            <w:r w:rsidRPr="001A67E7">
              <w:t>Cross-curriculum content and key competencies</w:t>
            </w:r>
          </w:p>
        </w:tc>
      </w:tr>
      <w:tr w:rsidR="008D6609" w14:paraId="343DDD91" w14:textId="77777777" w:rsidTr="10E88193">
        <w:tc>
          <w:tcPr>
            <w:tcW w:w="9016" w:type="dxa"/>
          </w:tcPr>
          <w:p w14:paraId="35D7D61D" w14:textId="6CE462CB" w:rsidR="008D6609" w:rsidRDefault="008D6609" w:rsidP="000F7B2D">
            <w:pPr>
              <w:pStyle w:val="IOStabletext2017"/>
            </w:pPr>
            <w:r>
              <w:t xml:space="preserve">Information and communication technology </w:t>
            </w:r>
          </w:p>
        </w:tc>
      </w:tr>
    </w:tbl>
    <w:p w14:paraId="70A772F9" w14:textId="2C45ED1E" w:rsidR="10E88193" w:rsidRDefault="10E88193" w:rsidP="00F3555A">
      <w:pPr>
        <w:pStyle w:val="IOSHeader42017"/>
      </w:pPr>
      <w:r w:rsidRPr="10E88193">
        <w:t>Embedded elements of drama</w:t>
      </w:r>
    </w:p>
    <w:p w14:paraId="45E80ADC" w14:textId="118002B5" w:rsidR="10E88193" w:rsidRDefault="10E88193" w:rsidP="10E88193">
      <w:pPr>
        <w:pStyle w:val="IOSList1bullet2017"/>
      </w:pPr>
      <w:r w:rsidRPr="10E88193">
        <w:t>Structure</w:t>
      </w:r>
    </w:p>
    <w:p w14:paraId="1C336FFF" w14:textId="0BDD3BC9" w:rsidR="10E88193" w:rsidRDefault="10E88193" w:rsidP="10E88193">
      <w:pPr>
        <w:pStyle w:val="IOSList1bullet2017"/>
      </w:pPr>
      <w:r w:rsidRPr="10E88193">
        <w:t>Symbol</w:t>
      </w:r>
    </w:p>
    <w:p w14:paraId="0F0622DB" w14:textId="131E39D0" w:rsidR="10E88193" w:rsidRDefault="10E88193" w:rsidP="10E88193">
      <w:pPr>
        <w:pStyle w:val="IOSList1bullet2017"/>
      </w:pPr>
      <w:r w:rsidRPr="10E88193">
        <w:t xml:space="preserve">Dramatic Meaning  </w:t>
      </w:r>
    </w:p>
    <w:p w14:paraId="227B4A95" w14:textId="77777777" w:rsidR="008D6609" w:rsidRDefault="008D6609" w:rsidP="00751733">
      <w:pPr>
        <w:pStyle w:val="IOSHeader42017"/>
      </w:pPr>
      <w:r>
        <w:t>Assessment</w:t>
      </w:r>
    </w:p>
    <w:p w14:paraId="6EE90374" w14:textId="77777777" w:rsidR="008D6609" w:rsidRDefault="008D6609" w:rsidP="00751733">
      <w:pPr>
        <w:pStyle w:val="IOSbodytext2017"/>
      </w:pPr>
      <w:r>
        <w:t xml:space="preserve">All activities require students to demonstrate their learning and are all </w:t>
      </w:r>
      <w:r w:rsidRPr="00F3555A">
        <w:rPr>
          <w:noProof/>
        </w:rPr>
        <w:t>assessment for</w:t>
      </w:r>
      <w:r>
        <w:t xml:space="preserve"> learning activities.</w:t>
      </w:r>
    </w:p>
    <w:p w14:paraId="7C36645C" w14:textId="77777777" w:rsidR="008D6609" w:rsidRDefault="008D6609" w:rsidP="008D6609">
      <w:pPr>
        <w:pStyle w:val="IOSHeader42017"/>
      </w:pPr>
      <w:r>
        <w:t>Teaching and learning activities</w:t>
      </w:r>
    </w:p>
    <w:p w14:paraId="237C93C7" w14:textId="3CCEDCDB" w:rsidR="00AE1DE2" w:rsidRDefault="0008176C" w:rsidP="00AE1DE2">
      <w:pPr>
        <w:pStyle w:val="IOSbodytext"/>
      </w:pPr>
      <w:r>
        <w:t xml:space="preserve">The following learning experiences are structured to provide students with a practical and theoretical understanding of </w:t>
      </w:r>
      <w:r w:rsidR="00F27309">
        <w:t>Greek Theatre</w:t>
      </w:r>
      <w:r>
        <w:t xml:space="preserve">. </w:t>
      </w:r>
    </w:p>
    <w:p w14:paraId="7D3DFB74" w14:textId="74AB74C2" w:rsidR="002A0248" w:rsidRDefault="00751733" w:rsidP="00C56F85">
      <w:pPr>
        <w:pStyle w:val="IOSheading5"/>
      </w:pPr>
      <w:r>
        <w:t>Analysing</w:t>
      </w:r>
      <w:r w:rsidR="00FC6263">
        <w:t xml:space="preserve"> web sources</w:t>
      </w:r>
    </w:p>
    <w:p w14:paraId="1EB70C50" w14:textId="6F60147A" w:rsidR="00F27309" w:rsidRPr="00F27309" w:rsidRDefault="00F27309" w:rsidP="00F27309">
      <w:pPr>
        <w:pStyle w:val="IOSbodytext"/>
      </w:pPr>
      <w:r>
        <w:t>Students will:</w:t>
      </w:r>
    </w:p>
    <w:p w14:paraId="0432A86A" w14:textId="32F8D12C" w:rsidR="0013278C" w:rsidRDefault="00BE1B74" w:rsidP="0013278C">
      <w:pPr>
        <w:pStyle w:val="IOSList1numbered2017"/>
      </w:pPr>
      <w:r>
        <w:t>r</w:t>
      </w:r>
      <w:r w:rsidR="0013278C">
        <w:t xml:space="preserve">eview </w:t>
      </w:r>
      <w:r w:rsidR="0013278C" w:rsidRPr="00331140">
        <w:t xml:space="preserve">the Analysing web sources </w:t>
      </w:r>
      <w:r w:rsidR="00C56F85" w:rsidRPr="00331140">
        <w:t>resource</w:t>
      </w:r>
    </w:p>
    <w:p w14:paraId="3EEAA26A" w14:textId="12466E0E" w:rsidR="0013278C" w:rsidRDefault="00BE1B74" w:rsidP="00261052">
      <w:pPr>
        <w:pStyle w:val="IOSList1numbered2017"/>
      </w:pPr>
      <w:r>
        <w:t>d</w:t>
      </w:r>
      <w:r w:rsidR="0013278C">
        <w:t xml:space="preserve">iscuss why assessing the creditability of an online source is </w:t>
      </w:r>
      <w:r w:rsidR="0013278C" w:rsidRPr="00F3555A">
        <w:rPr>
          <w:noProof/>
        </w:rPr>
        <w:t>important</w:t>
      </w:r>
      <w:r w:rsidR="0013278C">
        <w:t>?</w:t>
      </w:r>
    </w:p>
    <w:p w14:paraId="3A895527" w14:textId="77777777" w:rsidR="00261052" w:rsidRDefault="00261052" w:rsidP="00261052">
      <w:pPr>
        <w:pStyle w:val="IOSList1numbered2017"/>
        <w:numPr>
          <w:ilvl w:val="0"/>
          <w:numId w:val="0"/>
        </w:numPr>
      </w:pPr>
    </w:p>
    <w:p w14:paraId="41948FA3" w14:textId="78C1F65E" w:rsidR="00E24F89" w:rsidRDefault="00751733" w:rsidP="00C56F85">
      <w:pPr>
        <w:pStyle w:val="IOSheading5"/>
      </w:pPr>
      <w:r>
        <w:lastRenderedPageBreak/>
        <w:t>Space</w:t>
      </w:r>
      <w:r w:rsidR="0013278C">
        <w:t xml:space="preserve"> race</w:t>
      </w:r>
    </w:p>
    <w:p w14:paraId="55B40047" w14:textId="77777777" w:rsidR="00751733" w:rsidRDefault="00E30CA1" w:rsidP="00C56F85">
      <w:pPr>
        <w:pStyle w:val="IOSbodytext"/>
      </w:pPr>
      <w:r>
        <w:t xml:space="preserve">Students </w:t>
      </w:r>
      <w:r w:rsidRPr="00F3555A">
        <w:rPr>
          <w:noProof/>
        </w:rPr>
        <w:t>are divided</w:t>
      </w:r>
      <w:r>
        <w:t xml:space="preserve"> into research teams between 2-4 students</w:t>
      </w:r>
      <w:r w:rsidR="00751733">
        <w:t xml:space="preserve">. They will use the internet </w:t>
      </w:r>
      <w:r>
        <w:t>to research the questions being presented using the skills</w:t>
      </w:r>
      <w:r w:rsidR="00C56F85">
        <w:t>/knowledge</w:t>
      </w:r>
      <w:r>
        <w:t xml:space="preserve"> gained in the previous task</w:t>
      </w:r>
      <w:r w:rsidR="00C56F85">
        <w:t xml:space="preserve"> to access reliable sources. </w:t>
      </w:r>
    </w:p>
    <w:p w14:paraId="688ADAF8" w14:textId="51B62443" w:rsidR="00C56F85" w:rsidRPr="00E30CA1" w:rsidRDefault="00C56F85" w:rsidP="00C56F85">
      <w:pPr>
        <w:pStyle w:val="IOSbodytext"/>
      </w:pPr>
      <w:r>
        <w:t>Student</w:t>
      </w:r>
      <w:r w:rsidR="00751733">
        <w:t>s will then</w:t>
      </w:r>
      <w:r w:rsidR="00BE1B74">
        <w:t xml:space="preserve"> respond to questions on Socrative</w:t>
      </w:r>
      <w:r w:rsidR="00751733">
        <w:t>.</w:t>
      </w:r>
    </w:p>
    <w:p w14:paraId="6DD4EBD9" w14:textId="48BBB513" w:rsidR="00E30CA1" w:rsidRDefault="00BE1B74" w:rsidP="00F3555A">
      <w:pPr>
        <w:pStyle w:val="IOSHeader52017"/>
      </w:pPr>
      <w:r>
        <w:t xml:space="preserve">Teachers </w:t>
      </w:r>
      <w:r w:rsidR="00F3555A">
        <w:t>instruction</w:t>
      </w:r>
    </w:p>
    <w:p w14:paraId="633FC311" w14:textId="0039469F" w:rsidR="00E2598B" w:rsidRDefault="00F3555A" w:rsidP="002B494B">
      <w:pPr>
        <w:pStyle w:val="IOSList1numbered2017"/>
        <w:numPr>
          <w:ilvl w:val="0"/>
          <w:numId w:val="20"/>
        </w:numPr>
      </w:pPr>
      <w:r>
        <w:t>G</w:t>
      </w:r>
      <w:r w:rsidR="0013278C">
        <w:t xml:space="preserve">o to </w:t>
      </w:r>
      <w:hyperlink r:id="rId7" w:history="1">
        <w:r w:rsidR="0013278C" w:rsidRPr="001277AE">
          <w:rPr>
            <w:rStyle w:val="Hyperlink"/>
          </w:rPr>
          <w:t>www.socrative.com</w:t>
        </w:r>
      </w:hyperlink>
      <w:r>
        <w:rPr>
          <w:rStyle w:val="Hyperlink"/>
        </w:rPr>
        <w:t>.</w:t>
      </w:r>
    </w:p>
    <w:p w14:paraId="648E0BF1" w14:textId="653C1285" w:rsidR="0013278C" w:rsidRDefault="00F3555A" w:rsidP="0013278C">
      <w:pPr>
        <w:pStyle w:val="IOSList1numbered2017"/>
      </w:pPr>
      <w:r>
        <w:t>C</w:t>
      </w:r>
      <w:r w:rsidR="0013278C">
        <w:t>r</w:t>
      </w:r>
      <w:r w:rsidR="00E30CA1">
        <w:t>eate a teacher</w:t>
      </w:r>
      <w:r w:rsidR="0013278C">
        <w:t xml:space="preserve"> account with Socrative.com</w:t>
      </w:r>
      <w:r w:rsidR="00DA6BB6">
        <w:t xml:space="preserve"> </w:t>
      </w:r>
      <w:r w:rsidR="00BE1B74">
        <w:t>or log-in</w:t>
      </w:r>
      <w:r>
        <w:t>.</w:t>
      </w:r>
    </w:p>
    <w:p w14:paraId="692266F4" w14:textId="629F58FC" w:rsidR="00B10A11" w:rsidRDefault="00B10A11" w:rsidP="00B10A11">
      <w:pPr>
        <w:pStyle w:val="IOSList1numbered2017"/>
        <w:numPr>
          <w:ilvl w:val="0"/>
          <w:numId w:val="0"/>
        </w:numPr>
        <w:ind w:left="720"/>
      </w:pPr>
      <w:r>
        <w:rPr>
          <w:noProof/>
          <w:lang w:eastAsia="en-AU"/>
        </w:rPr>
        <w:drawing>
          <wp:inline distT="0" distB="0" distL="0" distR="0" wp14:anchorId="1625A2E0" wp14:editId="1D197BC6">
            <wp:extent cx="4594033" cy="2574918"/>
            <wp:effectExtent l="0" t="0" r="3810" b="0"/>
            <wp:docPr id="1" name="Picture 1" descr="Screenshot of soc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acher's Logi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8269" cy="2582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BCA64" w14:textId="531D8EC6" w:rsidR="0013278C" w:rsidRDefault="001E5FAD" w:rsidP="00282769">
      <w:pPr>
        <w:pStyle w:val="IOSList1numbered2017"/>
      </w:pPr>
      <w:r>
        <w:t>S</w:t>
      </w:r>
      <w:r w:rsidR="00282769">
        <w:t>earch for the quiz with the number 31827109</w:t>
      </w:r>
      <w:r>
        <w:t>.</w:t>
      </w:r>
    </w:p>
    <w:p w14:paraId="6AF17960" w14:textId="5CC3AC61" w:rsidR="00DA6BB6" w:rsidRDefault="00F3555A" w:rsidP="0013278C">
      <w:pPr>
        <w:pStyle w:val="IOSList1numbered2017"/>
      </w:pPr>
      <w:r>
        <w:t>I</w:t>
      </w:r>
      <w:r w:rsidR="008F37E6">
        <w:t xml:space="preserve">n the quizzes </w:t>
      </w:r>
      <w:r w:rsidR="008F37E6" w:rsidRPr="00F3555A">
        <w:rPr>
          <w:noProof/>
        </w:rPr>
        <w:t>section</w:t>
      </w:r>
      <w:r w:rsidR="008F37E6">
        <w:t xml:space="preserve"> the ‘Greek Theatre History</w:t>
      </w:r>
      <w:r w:rsidR="00282769">
        <w:t xml:space="preserve"> </w:t>
      </w:r>
      <w:r w:rsidR="00282769" w:rsidRPr="00F3555A">
        <w:rPr>
          <w:noProof/>
        </w:rPr>
        <w:t>KASCA</w:t>
      </w:r>
      <w:r w:rsidR="008F37E6">
        <w:t>’</w:t>
      </w:r>
      <w:r w:rsidR="008D6609">
        <w:t xml:space="preserve"> quiz should appear</w:t>
      </w:r>
      <w:r>
        <w:t>.</w:t>
      </w:r>
    </w:p>
    <w:p w14:paraId="53F48282" w14:textId="4A72C390" w:rsidR="0013278C" w:rsidRDefault="00DA6BB6" w:rsidP="00DA6BB6">
      <w:pPr>
        <w:pStyle w:val="IOSList1numbered2017"/>
        <w:numPr>
          <w:ilvl w:val="0"/>
          <w:numId w:val="0"/>
        </w:numPr>
        <w:ind w:left="720"/>
      </w:pPr>
      <w:r>
        <w:rPr>
          <w:noProof/>
          <w:lang w:eastAsia="en-AU"/>
        </w:rPr>
        <w:lastRenderedPageBreak/>
        <w:drawing>
          <wp:inline distT="0" distB="0" distL="0" distR="0" wp14:anchorId="2FC54B99" wp14:editId="7DA73E75">
            <wp:extent cx="4920939" cy="2852065"/>
            <wp:effectExtent l="0" t="0" r="0" b="5715"/>
            <wp:docPr id="2" name="Picture 2" descr="Screenshot of soc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port Screensho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0939" cy="28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37E6">
        <w:t xml:space="preserve"> </w:t>
      </w:r>
    </w:p>
    <w:p w14:paraId="7230232A" w14:textId="77777777" w:rsidR="00DB2F61" w:rsidRDefault="00DB2F61" w:rsidP="00DA6BB6">
      <w:pPr>
        <w:pStyle w:val="IOSList1numbered2017"/>
        <w:numPr>
          <w:ilvl w:val="0"/>
          <w:numId w:val="0"/>
        </w:numPr>
        <w:ind w:left="720"/>
      </w:pPr>
    </w:p>
    <w:p w14:paraId="65992274" w14:textId="156C5F01" w:rsidR="008F37E6" w:rsidRDefault="00F3555A" w:rsidP="008F37E6">
      <w:pPr>
        <w:pStyle w:val="IOSList1numbered2017"/>
      </w:pPr>
      <w:r>
        <w:t>Select</w:t>
      </w:r>
      <w:r w:rsidR="008F37E6">
        <w:t xml:space="preserve"> ‘Launch’</w:t>
      </w:r>
      <w:r>
        <w:t>, then</w:t>
      </w:r>
      <w:r w:rsidR="008F37E6">
        <w:t xml:space="preserve"> ‘Space </w:t>
      </w:r>
      <w:r w:rsidR="008F37E6" w:rsidRPr="00F3555A">
        <w:rPr>
          <w:noProof/>
        </w:rPr>
        <w:t>Race</w:t>
      </w:r>
      <w:r w:rsidR="008F37E6">
        <w:t>’</w:t>
      </w:r>
      <w:r>
        <w:t>.</w:t>
      </w:r>
    </w:p>
    <w:p w14:paraId="101A4427" w14:textId="74F2FEA6" w:rsidR="00683821" w:rsidRDefault="00683821" w:rsidP="00683821">
      <w:pPr>
        <w:pStyle w:val="IOSList1numbered2017"/>
        <w:numPr>
          <w:ilvl w:val="0"/>
          <w:numId w:val="0"/>
        </w:numPr>
        <w:ind w:left="720"/>
      </w:pPr>
      <w:r>
        <w:rPr>
          <w:noProof/>
          <w:lang w:eastAsia="en-AU"/>
        </w:rPr>
        <w:drawing>
          <wp:inline distT="0" distB="0" distL="0" distR="0" wp14:anchorId="29200BFC" wp14:editId="429EB9D4">
            <wp:extent cx="5731510" cy="3469640"/>
            <wp:effectExtent l="0" t="0" r="8890" b="10160"/>
            <wp:docPr id="3" name="Picture 3" descr="Screenshot of soc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ick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B65FF" w14:textId="77777777" w:rsidR="00683821" w:rsidRDefault="00683821" w:rsidP="00683821">
      <w:pPr>
        <w:pStyle w:val="IOSList1numbered2017"/>
        <w:numPr>
          <w:ilvl w:val="0"/>
          <w:numId w:val="0"/>
        </w:numPr>
        <w:ind w:left="720"/>
      </w:pPr>
    </w:p>
    <w:p w14:paraId="0FBFC3EA" w14:textId="7DFF07EE" w:rsidR="008F37E6" w:rsidRDefault="00F3555A" w:rsidP="008F37E6">
      <w:pPr>
        <w:pStyle w:val="IOSList1numbered2017"/>
      </w:pPr>
      <w:r>
        <w:t>S</w:t>
      </w:r>
      <w:r w:rsidR="008F37E6">
        <w:t>elect the</w:t>
      </w:r>
      <w:r w:rsidR="00683821">
        <w:t xml:space="preserve"> quiz you would like to use</w:t>
      </w:r>
      <w:r>
        <w:t>.</w:t>
      </w:r>
    </w:p>
    <w:p w14:paraId="39F6AA77" w14:textId="75264AAF" w:rsidR="00683821" w:rsidRDefault="00683821" w:rsidP="00683821">
      <w:pPr>
        <w:pStyle w:val="IOSList1numbered2017"/>
        <w:numPr>
          <w:ilvl w:val="0"/>
          <w:numId w:val="0"/>
        </w:numPr>
        <w:ind w:left="720"/>
      </w:pPr>
      <w:r>
        <w:rPr>
          <w:noProof/>
          <w:lang w:eastAsia="en-AU"/>
        </w:rPr>
        <w:lastRenderedPageBreak/>
        <w:drawing>
          <wp:inline distT="0" distB="0" distL="0" distR="0" wp14:anchorId="590C218B" wp14:editId="433B085D">
            <wp:extent cx="4157246" cy="3589020"/>
            <wp:effectExtent l="0" t="0" r="0" b="0"/>
            <wp:docPr id="4" name="Picture 4" descr="Screenshot of soc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uiz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246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1ECCE" w14:textId="77777777" w:rsidR="00DB2F61" w:rsidRDefault="00DB2F61" w:rsidP="00683821">
      <w:pPr>
        <w:pStyle w:val="IOSList1numbered2017"/>
        <w:numPr>
          <w:ilvl w:val="0"/>
          <w:numId w:val="0"/>
        </w:numPr>
        <w:ind w:left="720"/>
      </w:pPr>
    </w:p>
    <w:p w14:paraId="19A68011" w14:textId="77777777" w:rsidR="00DB2F61" w:rsidRDefault="00DB2F61" w:rsidP="00683821">
      <w:pPr>
        <w:pStyle w:val="IOSList1numbered2017"/>
        <w:numPr>
          <w:ilvl w:val="0"/>
          <w:numId w:val="0"/>
        </w:numPr>
        <w:ind w:left="720"/>
      </w:pPr>
    </w:p>
    <w:p w14:paraId="150EFDE1" w14:textId="29F8783D" w:rsidR="008F37E6" w:rsidRDefault="00F3555A" w:rsidP="008F37E6">
      <w:pPr>
        <w:pStyle w:val="IOSList1numbered2017"/>
      </w:pPr>
      <w:r>
        <w:t>D</w:t>
      </w:r>
      <w:r w:rsidR="008F37E6">
        <w:t xml:space="preserve">ecide whether you would like questions shuffled and click </w:t>
      </w:r>
      <w:r w:rsidR="00E30CA1">
        <w:t>‘</w:t>
      </w:r>
      <w:r w:rsidR="00E30CA1" w:rsidRPr="00F3555A">
        <w:rPr>
          <w:noProof/>
        </w:rPr>
        <w:t>Start</w:t>
      </w:r>
      <w:r w:rsidR="00E30CA1">
        <w:t>’</w:t>
      </w:r>
      <w:r>
        <w:t>.</w:t>
      </w:r>
    </w:p>
    <w:p w14:paraId="60FECFE6" w14:textId="3E043103" w:rsidR="00683821" w:rsidRDefault="00683821" w:rsidP="00683821">
      <w:pPr>
        <w:pStyle w:val="IOSList1numbered2017"/>
        <w:numPr>
          <w:ilvl w:val="0"/>
          <w:numId w:val="0"/>
        </w:numPr>
        <w:ind w:left="720"/>
      </w:pPr>
      <w:r>
        <w:rPr>
          <w:noProof/>
          <w:lang w:eastAsia="en-AU"/>
        </w:rPr>
        <w:drawing>
          <wp:inline distT="0" distB="0" distL="0" distR="0" wp14:anchorId="41D91A61" wp14:editId="45021492">
            <wp:extent cx="5731510" cy="3460750"/>
            <wp:effectExtent l="0" t="0" r="8890" b="0"/>
            <wp:docPr id="5" name="Picture 5" descr="Screenshot of soc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elect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FEC8" w14:textId="77777777" w:rsidR="00EF0B46" w:rsidRDefault="00EF0B46" w:rsidP="00683821">
      <w:pPr>
        <w:pStyle w:val="IOSList1numbered2017"/>
        <w:numPr>
          <w:ilvl w:val="0"/>
          <w:numId w:val="0"/>
        </w:numPr>
        <w:ind w:left="720"/>
      </w:pPr>
    </w:p>
    <w:p w14:paraId="527613C1" w14:textId="5E99E003" w:rsidR="00963F3C" w:rsidRDefault="00F3555A" w:rsidP="008F37E6">
      <w:pPr>
        <w:pStyle w:val="IOSList1numbered2017"/>
      </w:pPr>
      <w:r>
        <w:rPr>
          <w:noProof/>
        </w:rPr>
        <w:t>Y</w:t>
      </w:r>
      <w:r w:rsidR="00EF0B46" w:rsidRPr="00F3555A">
        <w:rPr>
          <w:noProof/>
        </w:rPr>
        <w:t>ou</w:t>
      </w:r>
      <w:r w:rsidR="00EF0B46">
        <w:t xml:space="preserve"> will now </w:t>
      </w:r>
      <w:r w:rsidR="00EF0B46" w:rsidRPr="00F3555A">
        <w:rPr>
          <w:noProof/>
        </w:rPr>
        <w:t>be provided</w:t>
      </w:r>
      <w:r w:rsidR="00EF0B46">
        <w:t xml:space="preserve"> with the space race dashboard that allows you to track students’ progress. </w:t>
      </w:r>
      <w:r w:rsidR="00E30CA1">
        <w:t>Provide students with the room number located in the top cen</w:t>
      </w:r>
      <w:r w:rsidR="00EF0B46">
        <w:t xml:space="preserve">tre of your </w:t>
      </w:r>
      <w:r w:rsidR="008D6609">
        <w:t>screen and allow them to begin</w:t>
      </w:r>
      <w:r>
        <w:t>.</w:t>
      </w:r>
    </w:p>
    <w:p w14:paraId="456D7340" w14:textId="515F5CC0" w:rsidR="00E30CA1" w:rsidRDefault="00EF0B46" w:rsidP="00963F3C">
      <w:pPr>
        <w:pStyle w:val="IOSList1numbered2017"/>
        <w:numPr>
          <w:ilvl w:val="0"/>
          <w:numId w:val="0"/>
        </w:numPr>
        <w:ind w:left="720"/>
      </w:pPr>
      <w:r>
        <w:rPr>
          <w:noProof/>
          <w:lang w:eastAsia="en-AU"/>
        </w:rPr>
        <w:drawing>
          <wp:inline distT="0" distB="0" distL="0" distR="0" wp14:anchorId="2E159658" wp14:editId="46A743C4">
            <wp:extent cx="5731510" cy="3054985"/>
            <wp:effectExtent l="0" t="0" r="8890" b="0"/>
            <wp:docPr id="6" name="Picture 6" descr="Screenshot of soc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7-11-20 at 11.56.57 A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95360" w14:textId="7162DE5D" w:rsidR="00EF0B46" w:rsidRDefault="00BE1B74" w:rsidP="008F37E6">
      <w:pPr>
        <w:pStyle w:val="IOSList1numbered2017"/>
      </w:pPr>
      <w:r>
        <w:t xml:space="preserve"> </w:t>
      </w:r>
      <w:r w:rsidR="00F3555A">
        <w:t>W</w:t>
      </w:r>
      <w:r w:rsidR="00EF0B46">
        <w:t>hen all students h</w:t>
      </w:r>
      <w:r>
        <w:t>ave completed, select ‘</w:t>
      </w:r>
      <w:r w:rsidRPr="00F3555A">
        <w:rPr>
          <w:noProof/>
        </w:rPr>
        <w:t>Finish</w:t>
      </w:r>
      <w:r>
        <w:t>’</w:t>
      </w:r>
      <w:r w:rsidR="00F3555A">
        <w:t>.</w:t>
      </w:r>
    </w:p>
    <w:p w14:paraId="554474DF" w14:textId="62AFDE97" w:rsidR="00EF0B46" w:rsidRDefault="00F3555A" w:rsidP="008F37E6">
      <w:pPr>
        <w:pStyle w:val="IOSList1numbered2017"/>
      </w:pPr>
      <w:r>
        <w:t xml:space="preserve"> A</w:t>
      </w:r>
      <w:r w:rsidR="00EF0B46">
        <w:t xml:space="preserve">s a class, review student responses, highlighting the correct answers. </w:t>
      </w:r>
    </w:p>
    <w:p w14:paraId="1729D2C8" w14:textId="77777777" w:rsidR="00BE1B74" w:rsidRDefault="00BE1B74" w:rsidP="00E30CA1">
      <w:pPr>
        <w:pStyle w:val="IOSList1numbered2017"/>
        <w:numPr>
          <w:ilvl w:val="0"/>
          <w:numId w:val="0"/>
        </w:numPr>
      </w:pPr>
    </w:p>
    <w:p w14:paraId="7CB69965" w14:textId="7EF659C5" w:rsidR="00E30CA1" w:rsidRDefault="00BE1B74" w:rsidP="00F3555A">
      <w:pPr>
        <w:pStyle w:val="IOSHeader52017"/>
      </w:pPr>
      <w:r>
        <w:t xml:space="preserve">Students </w:t>
      </w:r>
      <w:r w:rsidR="00F3555A">
        <w:t>instructions</w:t>
      </w:r>
    </w:p>
    <w:p w14:paraId="1F41C8A3" w14:textId="4F374017" w:rsidR="00E30CA1" w:rsidRDefault="00F3555A" w:rsidP="00BE1B74">
      <w:pPr>
        <w:pStyle w:val="IOSList1numbered2017"/>
        <w:numPr>
          <w:ilvl w:val="0"/>
          <w:numId w:val="19"/>
        </w:numPr>
      </w:pPr>
      <w:r>
        <w:t>G</w:t>
      </w:r>
      <w:r w:rsidR="00E30CA1">
        <w:t xml:space="preserve">o to </w:t>
      </w:r>
      <w:hyperlink r:id="rId14" w:history="1">
        <w:r w:rsidR="00E30CA1" w:rsidRPr="00F3555A">
          <w:rPr>
            <w:rStyle w:val="Hyperlink"/>
            <w:noProof/>
          </w:rPr>
          <w:t>www.socrative.com</w:t>
        </w:r>
      </w:hyperlink>
      <w:r w:rsidRPr="00F3555A">
        <w:rPr>
          <w:rStyle w:val="Hyperlink"/>
          <w:noProof/>
        </w:rPr>
        <w:t xml:space="preserve"> .</w:t>
      </w:r>
    </w:p>
    <w:p w14:paraId="76DDC30B" w14:textId="67311FF3" w:rsidR="00E30CA1" w:rsidRDefault="00F3555A" w:rsidP="008F37E6">
      <w:pPr>
        <w:pStyle w:val="IOSList1numbered2017"/>
      </w:pPr>
      <w:r>
        <w:t>S</w:t>
      </w:r>
      <w:r w:rsidR="00E30CA1">
        <w:t xml:space="preserve">elect ‘student </w:t>
      </w:r>
      <w:r w:rsidR="00E30CA1" w:rsidRPr="00F3555A">
        <w:rPr>
          <w:noProof/>
        </w:rPr>
        <w:t>login</w:t>
      </w:r>
      <w:r w:rsidR="00E30CA1">
        <w:t>’</w:t>
      </w:r>
      <w:r>
        <w:t>.</w:t>
      </w:r>
    </w:p>
    <w:p w14:paraId="05C6B463" w14:textId="06F863CA" w:rsidR="00E30CA1" w:rsidRDefault="00F3555A" w:rsidP="008F37E6">
      <w:pPr>
        <w:pStyle w:val="IOSList1numbered2017"/>
      </w:pPr>
      <w:r>
        <w:t>E</w:t>
      </w:r>
      <w:r w:rsidR="00E30CA1">
        <w:t xml:space="preserve">nter the room number provided by </w:t>
      </w:r>
      <w:r w:rsidR="008D6609">
        <w:t>the teacher</w:t>
      </w:r>
      <w:r>
        <w:t>.</w:t>
      </w:r>
    </w:p>
    <w:p w14:paraId="140889F5" w14:textId="1204ABD3" w:rsidR="00EF0B46" w:rsidRDefault="00F3555A" w:rsidP="008D6609">
      <w:pPr>
        <w:pStyle w:val="IOSList1numbered2017"/>
      </w:pPr>
      <w:r>
        <w:t>R</w:t>
      </w:r>
      <w:r w:rsidR="00E30CA1">
        <w:t>espond to q</w:t>
      </w:r>
      <w:r w:rsidR="00EF0B46">
        <w:t xml:space="preserve">uestions as they </w:t>
      </w:r>
      <w:r>
        <w:rPr>
          <w:noProof/>
        </w:rPr>
        <w:t>arise,</w:t>
      </w:r>
      <w:r w:rsidR="00EF0B46">
        <w:t xml:space="preserve"> ensuring they record answer</w:t>
      </w:r>
      <w:r w:rsidR="008D6609">
        <w:t>s in their logbooks as they go</w:t>
      </w:r>
      <w:r>
        <w:t>.</w:t>
      </w:r>
    </w:p>
    <w:p w14:paraId="010F4179" w14:textId="77777777" w:rsidR="00F26332" w:rsidRDefault="00F26332" w:rsidP="00D02D77">
      <w:pPr>
        <w:pStyle w:val="IOSheading4"/>
      </w:pPr>
      <w:r>
        <w:t>Differentiation</w:t>
      </w:r>
    </w:p>
    <w:p w14:paraId="414F7A3A" w14:textId="77777777" w:rsidR="00F26332" w:rsidRDefault="00F26332" w:rsidP="00F26332">
      <w:pPr>
        <w:pStyle w:val="IOSheading5"/>
      </w:pPr>
      <w:r>
        <w:t xml:space="preserve">Extension </w:t>
      </w:r>
    </w:p>
    <w:p w14:paraId="2110D08D" w14:textId="350C4C85" w:rsidR="00F26332" w:rsidRDefault="00F26332" w:rsidP="00F26332">
      <w:pPr>
        <w:pStyle w:val="IOSbodytext"/>
      </w:pPr>
      <w:r>
        <w:t xml:space="preserve">Students </w:t>
      </w:r>
      <w:r w:rsidR="00540F02">
        <w:t>could</w:t>
      </w:r>
      <w:r>
        <w:t>:</w:t>
      </w:r>
    </w:p>
    <w:p w14:paraId="61CCB4DE" w14:textId="2A6A02A3" w:rsidR="00F26332" w:rsidRDefault="00F3555A" w:rsidP="00F26332">
      <w:pPr>
        <w:pStyle w:val="IOSList1bullet2017"/>
        <w:numPr>
          <w:ilvl w:val="0"/>
          <w:numId w:val="1"/>
        </w:numPr>
      </w:pPr>
      <w:r>
        <w:t>a</w:t>
      </w:r>
      <w:r w:rsidR="00F26332">
        <w:t>nalyse a website using the information on the Analysing web sources resources</w:t>
      </w:r>
    </w:p>
    <w:p w14:paraId="3FF3FB49" w14:textId="3B67D965" w:rsidR="00F3555A" w:rsidRDefault="00F3555A" w:rsidP="00F26332">
      <w:pPr>
        <w:pStyle w:val="IOSList1bullet2017"/>
        <w:numPr>
          <w:ilvl w:val="0"/>
          <w:numId w:val="1"/>
        </w:numPr>
      </w:pPr>
      <w:r>
        <w:lastRenderedPageBreak/>
        <w:t xml:space="preserve">write a report using </w:t>
      </w:r>
      <w:r w:rsidRPr="00F3555A">
        <w:rPr>
          <w:noProof/>
        </w:rPr>
        <w:t>information</w:t>
      </w:r>
      <w:r>
        <w:t xml:space="preserve"> from the </w:t>
      </w:r>
      <w:r w:rsidRPr="00F3555A">
        <w:rPr>
          <w:noProof/>
        </w:rPr>
        <w:t>website</w:t>
      </w:r>
      <w:r>
        <w:t xml:space="preserve"> above</w:t>
      </w:r>
    </w:p>
    <w:p w14:paraId="0C569113" w14:textId="62D08AB4" w:rsidR="00F26332" w:rsidRDefault="00F3555A" w:rsidP="00F26332">
      <w:pPr>
        <w:pStyle w:val="IOSList1bullet2017"/>
        <w:numPr>
          <w:ilvl w:val="0"/>
          <w:numId w:val="1"/>
        </w:numPr>
      </w:pPr>
      <w:r>
        <w:rPr>
          <w:noProof/>
        </w:rPr>
        <w:t>c</w:t>
      </w:r>
      <w:r w:rsidR="00F26332">
        <w:rPr>
          <w:noProof/>
        </w:rPr>
        <w:t xml:space="preserve">ontinue to research </w:t>
      </w:r>
      <w:r w:rsidR="00F26332" w:rsidRPr="00F3555A">
        <w:rPr>
          <w:noProof/>
        </w:rPr>
        <w:t>ancient</w:t>
      </w:r>
      <w:r w:rsidR="00F26332">
        <w:rPr>
          <w:noProof/>
        </w:rPr>
        <w:t xml:space="preserve"> Greek </w:t>
      </w:r>
      <w:r w:rsidR="00F26332" w:rsidRPr="00F3555A">
        <w:rPr>
          <w:noProof/>
        </w:rPr>
        <w:t>theatre</w:t>
      </w:r>
      <w:r w:rsidR="00F26332">
        <w:rPr>
          <w:noProof/>
        </w:rPr>
        <w:t xml:space="preserve"> and create their </w:t>
      </w:r>
      <w:r w:rsidR="00F26332" w:rsidRPr="00F3555A">
        <w:rPr>
          <w:noProof/>
        </w:rPr>
        <w:t>own</w:t>
      </w:r>
      <w:r w:rsidR="00F26332">
        <w:rPr>
          <w:noProof/>
        </w:rPr>
        <w:t xml:space="preserve"> quiz questions and answers. </w:t>
      </w:r>
    </w:p>
    <w:p w14:paraId="048B8710" w14:textId="4E14CBDF" w:rsidR="00F26332" w:rsidRPr="00D02D77" w:rsidRDefault="10E88193" w:rsidP="00D02D77">
      <w:pPr>
        <w:pStyle w:val="IOSHeader52017"/>
      </w:pPr>
      <w:r w:rsidRPr="00D02D77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yllabus outcomes"/>
      </w:tblPr>
      <w:tblGrid>
        <w:gridCol w:w="8926"/>
      </w:tblGrid>
      <w:tr w:rsidR="00282769" w14:paraId="4A9AA83B" w14:textId="77777777" w:rsidTr="00AF3721">
        <w:trPr>
          <w:trHeight w:val="239"/>
        </w:trPr>
        <w:tc>
          <w:tcPr>
            <w:tcW w:w="8926" w:type="dxa"/>
            <w:shd w:val="clear" w:color="auto" w:fill="CCC0D9" w:themeFill="accent4" w:themeFillTint="66"/>
          </w:tcPr>
          <w:p w14:paraId="20ADE799" w14:textId="3A6D4F0A" w:rsidR="00282769" w:rsidRDefault="00282769" w:rsidP="00FA15B8">
            <w:pPr>
              <w:pStyle w:val="IOStableheading2017"/>
            </w:pPr>
            <w:r>
              <w:t>Life skills Outcomes</w:t>
            </w:r>
          </w:p>
        </w:tc>
      </w:tr>
      <w:tr w:rsidR="00282769" w:rsidRPr="007B44B2" w14:paraId="44301E8A" w14:textId="77777777" w:rsidTr="00AF3721">
        <w:trPr>
          <w:trHeight w:val="260"/>
        </w:trPr>
        <w:tc>
          <w:tcPr>
            <w:tcW w:w="8926" w:type="dxa"/>
            <w:tcBorders>
              <w:bottom w:val="single" w:sz="4" w:space="0" w:color="auto"/>
            </w:tcBorders>
          </w:tcPr>
          <w:p w14:paraId="2A34BC7F" w14:textId="77777777" w:rsidR="00282769" w:rsidRPr="007B44B2" w:rsidRDefault="00282769" w:rsidP="00FA15B8">
            <w:pPr>
              <w:pStyle w:val="IOStabletext2017"/>
            </w:pPr>
            <w:r w:rsidRPr="007B44B2">
              <w:t>A student:</w:t>
            </w:r>
          </w:p>
        </w:tc>
      </w:tr>
      <w:tr w:rsidR="00282769" w:rsidRPr="00E51E6B" w14:paraId="647702AF" w14:textId="77777777" w:rsidTr="00AF3721">
        <w:trPr>
          <w:trHeight w:val="519"/>
        </w:trPr>
        <w:tc>
          <w:tcPr>
            <w:tcW w:w="8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7C23" w14:textId="6191F8C7" w:rsidR="00282769" w:rsidRPr="00E51E6B" w:rsidRDefault="00282769" w:rsidP="00282769">
            <w:pPr>
              <w:pStyle w:val="IOStablelist12017"/>
              <w:numPr>
                <w:ilvl w:val="0"/>
                <w:numId w:val="0"/>
              </w:numPr>
              <w:ind w:left="360" w:hanging="360"/>
            </w:pPr>
            <w:r>
              <w:t>LS 3.1 experiences a variety of drama or theatre performances.</w:t>
            </w:r>
          </w:p>
        </w:tc>
      </w:tr>
    </w:tbl>
    <w:p w14:paraId="2AA613E8" w14:textId="77777777" w:rsidR="002A41D5" w:rsidRDefault="00000000" w:rsidP="002A41D5">
      <w:pPr>
        <w:pStyle w:val="IOSreference2017"/>
      </w:pPr>
      <w:hyperlink r:id="rId15" w:history="1">
        <w:r w:rsidR="002A41D5">
          <w:rPr>
            <w:rStyle w:val="Hyperlink"/>
          </w:rPr>
          <w:t>Drama 7-10 Syllabus</w:t>
        </w:r>
      </w:hyperlink>
      <w:r w:rsidR="002A41D5">
        <w:t xml:space="preserve"> © NSW Education Standards Authority (NESA) for and on behalf of the Crown in right of the State of New South Wales, 2003.</w:t>
      </w:r>
    </w:p>
    <w:p w14:paraId="7BC3EE11" w14:textId="2C19A9D0" w:rsidR="00F26332" w:rsidRDefault="00F26332" w:rsidP="00963F3C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540F02">
        <w:rPr>
          <w:noProof/>
        </w:rPr>
        <w:t>could</w:t>
      </w:r>
      <w:r>
        <w:rPr>
          <w:noProof/>
        </w:rPr>
        <w:t>:</w:t>
      </w:r>
    </w:p>
    <w:p w14:paraId="43D0A6A3" w14:textId="0A60B057" w:rsidR="00751A81" w:rsidRDefault="10E88193" w:rsidP="10E88193">
      <w:pPr>
        <w:pStyle w:val="IOSList1bullet2017"/>
        <w:numPr>
          <w:ilvl w:val="0"/>
          <w:numId w:val="1"/>
        </w:numPr>
        <w:rPr>
          <w:noProof/>
        </w:rPr>
      </w:pPr>
      <w:r w:rsidRPr="10E88193">
        <w:rPr>
          <w:noProof/>
        </w:rPr>
        <w:t>Use the following websites to support them in locating the information:</w:t>
      </w:r>
    </w:p>
    <w:p w14:paraId="0F213555" w14:textId="7095A079" w:rsidR="00F26332" w:rsidRPr="00AE0590" w:rsidRDefault="00000000" w:rsidP="00751A81">
      <w:pPr>
        <w:pStyle w:val="IOSList2bullet2017"/>
        <w:rPr>
          <w:noProof/>
        </w:rPr>
      </w:pPr>
      <w:hyperlink r:id="rId16">
        <w:r w:rsidR="10E88193" w:rsidRPr="10E88193">
          <w:rPr>
            <w:rStyle w:val="Hyperlink"/>
            <w:noProof/>
          </w:rPr>
          <w:t xml:space="preserve">The British Museum – Greek Theatre </w:t>
        </w:r>
      </w:hyperlink>
      <w:r w:rsidR="10E88193" w:rsidRPr="10E88193">
        <w:rPr>
          <w:noProof/>
        </w:rPr>
        <w:t xml:space="preserve"> </w:t>
      </w:r>
    </w:p>
    <w:p w14:paraId="63B7973E" w14:textId="42D6ECB4" w:rsidR="00751A81" w:rsidRPr="00AE0590" w:rsidRDefault="00AE0590" w:rsidP="00751A81">
      <w:pPr>
        <w:pStyle w:val="IOSList2bullet2017"/>
        <w:rPr>
          <w:rStyle w:val="Hyperlink"/>
          <w:noProof/>
        </w:rPr>
      </w:pPr>
      <w:r>
        <w:fldChar w:fldCharType="begin"/>
      </w:r>
      <w:r>
        <w:rPr>
          <w:noProof/>
        </w:rPr>
        <w:instrText xml:space="preserve"> HYPERLINK "http://www.ancientgreece.com/s/Main_Page/" </w:instrText>
      </w:r>
      <w:r>
        <w:rPr>
          <w:noProof/>
        </w:rPr>
        <w:fldChar w:fldCharType="separate"/>
      </w:r>
      <w:r w:rsidR="00751A81" w:rsidRPr="00AE0590">
        <w:rPr>
          <w:rStyle w:val="Hyperlink"/>
          <w:noProof/>
        </w:rPr>
        <w:t>Ancient Greece – University Press</w:t>
      </w:r>
    </w:p>
    <w:p w14:paraId="0807C3B7" w14:textId="78CD9AE8" w:rsidR="00F26332" w:rsidRPr="00AE0590" w:rsidRDefault="00AE0590" w:rsidP="00D02D77">
      <w:pPr>
        <w:pStyle w:val="IOSheading4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fldChar w:fldCharType="end"/>
      </w:r>
      <w:r w:rsidR="00F26332">
        <w:t>Evaluate</w:t>
      </w:r>
    </w:p>
    <w:p w14:paraId="6ECBB815" w14:textId="6ADB1498" w:rsidR="00AE0590" w:rsidRPr="00D02D77" w:rsidRDefault="00F26332" w:rsidP="00D02D77">
      <w:pPr>
        <w:pStyle w:val="IOSbodytext"/>
      </w:pPr>
      <w:r w:rsidRPr="00D02D77">
        <w:t>Feedback is formative during the lessons.</w:t>
      </w:r>
    </w:p>
    <w:p w14:paraId="1AEC8C0F" w14:textId="77777777" w:rsidR="00F26332" w:rsidRPr="00D02D77" w:rsidRDefault="00F26332" w:rsidP="00D02D77">
      <w:pPr>
        <w:pStyle w:val="IOSheading4"/>
      </w:pPr>
      <w:r w:rsidRPr="00D02D77">
        <w:t>Reference list and resources</w:t>
      </w:r>
    </w:p>
    <w:p w14:paraId="4EDC8EDC" w14:textId="3FFFADC4" w:rsidR="002A41D5" w:rsidRDefault="00000000" w:rsidP="002A41D5">
      <w:pPr>
        <w:pStyle w:val="IOSreference2017"/>
      </w:pPr>
      <w:hyperlink r:id="rId17" w:history="1">
        <w:r w:rsidR="002A41D5">
          <w:rPr>
            <w:rStyle w:val="Hyperlink"/>
          </w:rPr>
          <w:t>Drama 7-10 Syllabus</w:t>
        </w:r>
      </w:hyperlink>
      <w:r w:rsidR="002A41D5">
        <w:t xml:space="preserve"> © NSW Education Standards Authority (NESA) for and on behalf of the Crown in right of the State of New South Wales, 2003.</w:t>
      </w:r>
    </w:p>
    <w:p w14:paraId="56637728" w14:textId="77777777" w:rsidR="002A41D5" w:rsidRDefault="002A41D5" w:rsidP="00F3555A">
      <w:pPr>
        <w:pStyle w:val="IOSbodytext"/>
        <w:rPr>
          <w:rStyle w:val="normaltextrun1"/>
          <w:rFonts w:ascii="Calibri" w:hAnsi="Calibri"/>
          <w:lang w:val="en-US"/>
        </w:rPr>
      </w:pPr>
    </w:p>
    <w:p w14:paraId="6374E233" w14:textId="5061E38D" w:rsidR="00F26332" w:rsidRDefault="10E88193" w:rsidP="00F3555A">
      <w:pPr>
        <w:pStyle w:val="IOSbodytext"/>
        <w:rPr>
          <w:rStyle w:val="normaltextrun1"/>
          <w:rFonts w:ascii="Calibri" w:hAnsi="Calibri"/>
          <w:lang w:val="en-US"/>
        </w:rPr>
      </w:pPr>
      <w:r w:rsidRPr="10E88193">
        <w:rPr>
          <w:rStyle w:val="normaltextrun1"/>
          <w:rFonts w:ascii="Calibri" w:hAnsi="Calibri"/>
          <w:lang w:val="en-US"/>
        </w:rPr>
        <w:t xml:space="preserve">Handout: </w:t>
      </w:r>
      <w:proofErr w:type="spellStart"/>
      <w:r w:rsidRPr="10E88193">
        <w:rPr>
          <w:rStyle w:val="normaltextrun1"/>
          <w:rFonts w:ascii="Calibri" w:hAnsi="Calibri"/>
          <w:lang w:val="en-US"/>
        </w:rPr>
        <w:t>Analysing</w:t>
      </w:r>
      <w:proofErr w:type="spellEnd"/>
      <w:r w:rsidRPr="10E88193">
        <w:rPr>
          <w:rStyle w:val="normaltextrun1"/>
          <w:rFonts w:ascii="Calibri" w:hAnsi="Calibri"/>
          <w:lang w:val="en-US"/>
        </w:rPr>
        <w:t xml:space="preserve"> web sources handout </w:t>
      </w:r>
    </w:p>
    <w:p w14:paraId="3C4FC369" w14:textId="08E788B5" w:rsidR="00DB2F61" w:rsidRDefault="00DB2F61" w:rsidP="00DB2F61">
      <w:pPr>
        <w:pStyle w:val="IOSbodytext"/>
        <w:rPr>
          <w:lang w:val="en-US"/>
        </w:rPr>
      </w:pPr>
      <w:r>
        <w:rPr>
          <w:rStyle w:val="normaltextrun1"/>
          <w:rFonts w:ascii="Calibri" w:hAnsi="Calibri"/>
          <w:lang w:val="en-US"/>
        </w:rPr>
        <w:t xml:space="preserve">Account for </w:t>
      </w:r>
      <w:hyperlink r:id="rId18" w:history="1">
        <w:r w:rsidRPr="001277AE">
          <w:rPr>
            <w:rStyle w:val="Hyperlink"/>
            <w:rFonts w:ascii="Calibri" w:hAnsi="Calibri"/>
            <w:lang w:val="en-US"/>
          </w:rPr>
          <w:t>www.socrative.com</w:t>
        </w:r>
      </w:hyperlink>
      <w:r>
        <w:rPr>
          <w:rStyle w:val="normaltextrun1"/>
          <w:rFonts w:ascii="Calibri" w:hAnsi="Calibri"/>
          <w:lang w:val="en-US"/>
        </w:rPr>
        <w:t xml:space="preserve"> </w:t>
      </w:r>
    </w:p>
    <w:p w14:paraId="161699DE" w14:textId="3FF24009" w:rsidR="00F26332" w:rsidRPr="00DB2F61" w:rsidRDefault="10E88193" w:rsidP="10E88193">
      <w:pPr>
        <w:pStyle w:val="IOSbodytext"/>
        <w:rPr>
          <w:rStyle w:val="Hyperlink"/>
          <w:lang w:val="en-US"/>
        </w:rPr>
      </w:pPr>
      <w:r>
        <w:t xml:space="preserve">Online Quiz: </w:t>
      </w:r>
      <w:r w:rsidR="00DB2F61">
        <w:fldChar w:fldCharType="begin"/>
      </w:r>
      <w:r w:rsidR="00DB2F61">
        <w:rPr>
          <w:rStyle w:val="normaltextrun1"/>
          <w:rFonts w:ascii="Calibri" w:hAnsi="Calibri"/>
          <w:lang w:val="en-US"/>
        </w:rPr>
        <w:instrText xml:space="preserve"> HYPERLINK "https://b.socrative.com/teacher/" \l "import-quiz/31420604" </w:instrText>
      </w:r>
      <w:r w:rsidR="00DB2F61">
        <w:rPr>
          <w:rStyle w:val="normaltextrun1"/>
          <w:rFonts w:ascii="Calibri" w:hAnsi="Calibri"/>
          <w:lang w:val="en-US"/>
        </w:rPr>
        <w:fldChar w:fldCharType="separate"/>
      </w:r>
      <w:r w:rsidR="00DB2F61" w:rsidRPr="00DB2F61">
        <w:rPr>
          <w:rStyle w:val="Hyperlink"/>
          <w:rFonts w:ascii="Calibri" w:hAnsi="Calibri"/>
          <w:lang w:val="en-US"/>
        </w:rPr>
        <w:t>Ancient Greek Theatre Quiz</w:t>
      </w:r>
    </w:p>
    <w:p w14:paraId="75ECA77E" w14:textId="2DAE6058" w:rsidR="00AC06C0" w:rsidRPr="00530E6F" w:rsidRDefault="00DB2F61" w:rsidP="00F26332">
      <w:pPr>
        <w:pStyle w:val="IOSheading4"/>
        <w:rPr>
          <w:lang w:val="en-US"/>
        </w:rPr>
      </w:pPr>
      <w:r>
        <w:rPr>
          <w:rStyle w:val="normaltextrun1"/>
          <w:rFonts w:ascii="Calibri" w:hAnsi="Calibri"/>
          <w:sz w:val="24"/>
          <w:szCs w:val="24"/>
          <w:lang w:val="en-US"/>
        </w:rPr>
        <w:fldChar w:fldCharType="end"/>
      </w:r>
    </w:p>
    <w:sectPr w:rsidR="00AC06C0" w:rsidRPr="00530E6F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8F40A" w14:textId="77777777" w:rsidR="00FA06E1" w:rsidRDefault="00FA06E1" w:rsidP="00AE1DE2">
      <w:r>
        <w:separator/>
      </w:r>
    </w:p>
  </w:endnote>
  <w:endnote w:type="continuationSeparator" w:id="0">
    <w:p w14:paraId="58437A4D" w14:textId="77777777" w:rsidR="00FA06E1" w:rsidRDefault="00FA06E1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233F4" w14:textId="284FA666" w:rsidR="00D02D77" w:rsidRDefault="00D02D77" w:rsidP="00D02D77">
    <w:pPr>
      <w:pStyle w:val="IOSfooter2017"/>
    </w:pPr>
    <w:bookmarkStart w:id="1" w:name="_Hlk497903682"/>
    <w:bookmarkStart w:id="2" w:name="_Hlk497903683"/>
    <w:bookmarkStart w:id="3" w:name="_Hlk497903699"/>
    <w:bookmarkStart w:id="4" w:name="_Hlk497903700"/>
    <w:bookmarkStart w:id="5" w:name="_Hlk497903706"/>
    <w:bookmarkStart w:id="6" w:name="_Hlk497903707"/>
    <w:r>
      <w:t xml:space="preserve">Learning and </w:t>
    </w:r>
    <w:r w:rsidR="001E5FAD">
      <w:t>T</w:t>
    </w:r>
    <w:r>
      <w:t xml:space="preserve">eaching Directorate, </w:t>
    </w:r>
    <w:r w:rsidR="001E5FAD">
      <w:t>S</w:t>
    </w:r>
    <w:r>
      <w:t xml:space="preserve">econdary </w:t>
    </w:r>
    <w:r w:rsidR="001E5FAD">
      <w:t>E</w:t>
    </w:r>
    <w:r>
      <w:t xml:space="preserve">ducation </w:t>
    </w: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bookmarkEnd w:id="1"/>
    <w:bookmarkEnd w:id="2"/>
    <w:bookmarkEnd w:id="3"/>
    <w:bookmarkEnd w:id="4"/>
    <w:bookmarkEnd w:id="5"/>
    <w:bookmarkEnd w:id="6"/>
    <w:r>
      <w:t>March 2018</w:t>
    </w:r>
  </w:p>
  <w:p w14:paraId="3D2E1776" w14:textId="0F08F702" w:rsidR="00D02D77" w:rsidRDefault="00D02D77">
    <w:pPr>
      <w:pStyle w:val="Footer"/>
    </w:pPr>
  </w:p>
  <w:p w14:paraId="4143F396" w14:textId="77777777" w:rsidR="00AE1DE2" w:rsidRDefault="00AE1D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D98AC" w14:textId="77777777" w:rsidR="00FA06E1" w:rsidRDefault="00FA06E1" w:rsidP="00AE1DE2">
      <w:r>
        <w:separator/>
      </w:r>
    </w:p>
  </w:footnote>
  <w:footnote w:type="continuationSeparator" w:id="0">
    <w:p w14:paraId="2E6B1E4C" w14:textId="77777777" w:rsidR="00FA06E1" w:rsidRDefault="00FA06E1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C7DFB" w14:textId="77777777" w:rsidR="00AE1DE2" w:rsidRDefault="00AE1DE2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6B4BA384" wp14:editId="4FCCF976">
          <wp:extent cx="1173480" cy="366713"/>
          <wp:effectExtent l="0" t="0" r="7620" b="0"/>
          <wp:docPr id="370" name="Picture 370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B21648">
      <w:rPr>
        <w:sz w:val="24"/>
        <w:szCs w:val="24"/>
      </w:rPr>
      <w:t>KASCA Blender</w:t>
    </w:r>
    <w:r>
      <w:rPr>
        <w:sz w:val="24"/>
        <w:szCs w:val="24"/>
      </w:rPr>
      <w:t xml:space="preserve">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CBD8ADAA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3AD12139"/>
    <w:multiLevelType w:val="hybridMultilevel"/>
    <w:tmpl w:val="6B7863C8"/>
    <w:lvl w:ilvl="0" w:tplc="7ACC49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62A8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BED2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6AE0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686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E4D7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6E81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3EF8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FC4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E64B80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05532"/>
    <w:multiLevelType w:val="hybridMultilevel"/>
    <w:tmpl w:val="2BDC1012"/>
    <w:lvl w:ilvl="0" w:tplc="3D5C70B0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7786333">
    <w:abstractNumId w:val="2"/>
  </w:num>
  <w:num w:numId="2" w16cid:durableId="1476097255">
    <w:abstractNumId w:val="3"/>
  </w:num>
  <w:num w:numId="3" w16cid:durableId="280380245">
    <w:abstractNumId w:val="2"/>
  </w:num>
  <w:num w:numId="4" w16cid:durableId="1166480003">
    <w:abstractNumId w:val="6"/>
  </w:num>
  <w:num w:numId="5" w16cid:durableId="667370703">
    <w:abstractNumId w:val="5"/>
  </w:num>
  <w:num w:numId="6" w16cid:durableId="1030377301">
    <w:abstractNumId w:val="5"/>
  </w:num>
  <w:num w:numId="7" w16cid:durableId="489298913">
    <w:abstractNumId w:val="0"/>
  </w:num>
  <w:num w:numId="8" w16cid:durableId="1797211331">
    <w:abstractNumId w:val="3"/>
  </w:num>
  <w:num w:numId="9" w16cid:durableId="1083061982">
    <w:abstractNumId w:val="3"/>
  </w:num>
  <w:num w:numId="10" w16cid:durableId="1817453239">
    <w:abstractNumId w:val="3"/>
    <w:lvlOverride w:ilvl="0">
      <w:startOverride w:val="1"/>
    </w:lvlOverride>
  </w:num>
  <w:num w:numId="11" w16cid:durableId="1904562939">
    <w:abstractNumId w:val="3"/>
  </w:num>
  <w:num w:numId="12" w16cid:durableId="1232810901">
    <w:abstractNumId w:val="3"/>
    <w:lvlOverride w:ilvl="0">
      <w:startOverride w:val="1"/>
    </w:lvlOverride>
  </w:num>
  <w:num w:numId="13" w16cid:durableId="1149975879">
    <w:abstractNumId w:val="3"/>
    <w:lvlOverride w:ilvl="0">
      <w:startOverride w:val="1"/>
    </w:lvlOverride>
  </w:num>
  <w:num w:numId="14" w16cid:durableId="2034115494">
    <w:abstractNumId w:val="3"/>
    <w:lvlOverride w:ilvl="0">
      <w:startOverride w:val="1"/>
    </w:lvlOverride>
  </w:num>
  <w:num w:numId="15" w16cid:durableId="2031755770">
    <w:abstractNumId w:val="3"/>
    <w:lvlOverride w:ilvl="0">
      <w:startOverride w:val="1"/>
    </w:lvlOverride>
  </w:num>
  <w:num w:numId="16" w16cid:durableId="149954041">
    <w:abstractNumId w:val="3"/>
    <w:lvlOverride w:ilvl="0">
      <w:startOverride w:val="1"/>
    </w:lvlOverride>
  </w:num>
  <w:num w:numId="17" w16cid:durableId="2027558360">
    <w:abstractNumId w:val="1"/>
  </w:num>
  <w:num w:numId="18" w16cid:durableId="47580395">
    <w:abstractNumId w:val="4"/>
  </w:num>
  <w:num w:numId="19" w16cid:durableId="2094737035">
    <w:abstractNumId w:val="3"/>
    <w:lvlOverride w:ilvl="0">
      <w:startOverride w:val="1"/>
    </w:lvlOverride>
  </w:num>
  <w:num w:numId="20" w16cid:durableId="381173935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NKwFAP5cjXQtAAAA"/>
  </w:docVars>
  <w:rsids>
    <w:rsidRoot w:val="00623504"/>
    <w:rsid w:val="000528F3"/>
    <w:rsid w:val="0008176C"/>
    <w:rsid w:val="00106D50"/>
    <w:rsid w:val="0013278C"/>
    <w:rsid w:val="001B05E6"/>
    <w:rsid w:val="001C447F"/>
    <w:rsid w:val="001E5FAD"/>
    <w:rsid w:val="00203291"/>
    <w:rsid w:val="002130D2"/>
    <w:rsid w:val="002251DE"/>
    <w:rsid w:val="00261052"/>
    <w:rsid w:val="00282769"/>
    <w:rsid w:val="002A0248"/>
    <w:rsid w:val="002A41D5"/>
    <w:rsid w:val="002B494B"/>
    <w:rsid w:val="002C55A5"/>
    <w:rsid w:val="002E35AE"/>
    <w:rsid w:val="00331140"/>
    <w:rsid w:val="00334FE0"/>
    <w:rsid w:val="00394B6F"/>
    <w:rsid w:val="00397C9F"/>
    <w:rsid w:val="003B3988"/>
    <w:rsid w:val="003D12D1"/>
    <w:rsid w:val="004A505D"/>
    <w:rsid w:val="004D193D"/>
    <w:rsid w:val="00530E6F"/>
    <w:rsid w:val="005335BB"/>
    <w:rsid w:val="00540F02"/>
    <w:rsid w:val="00545A04"/>
    <w:rsid w:val="0056350F"/>
    <w:rsid w:val="00585694"/>
    <w:rsid w:val="00623504"/>
    <w:rsid w:val="00683821"/>
    <w:rsid w:val="006A47C4"/>
    <w:rsid w:val="00751733"/>
    <w:rsid w:val="00751A81"/>
    <w:rsid w:val="007B44B2"/>
    <w:rsid w:val="007D2C35"/>
    <w:rsid w:val="008332A5"/>
    <w:rsid w:val="00863D2B"/>
    <w:rsid w:val="008747F7"/>
    <w:rsid w:val="008A4647"/>
    <w:rsid w:val="008D6609"/>
    <w:rsid w:val="008F37E6"/>
    <w:rsid w:val="00963F3C"/>
    <w:rsid w:val="009A1E7F"/>
    <w:rsid w:val="00A16356"/>
    <w:rsid w:val="00AA0BC4"/>
    <w:rsid w:val="00AC06C0"/>
    <w:rsid w:val="00AE0590"/>
    <w:rsid w:val="00AE1DE2"/>
    <w:rsid w:val="00AF3721"/>
    <w:rsid w:val="00AF7369"/>
    <w:rsid w:val="00AF7B11"/>
    <w:rsid w:val="00B10A11"/>
    <w:rsid w:val="00B1476A"/>
    <w:rsid w:val="00B21648"/>
    <w:rsid w:val="00B24D00"/>
    <w:rsid w:val="00BB1CB4"/>
    <w:rsid w:val="00BE1B74"/>
    <w:rsid w:val="00C00A0F"/>
    <w:rsid w:val="00C06C5D"/>
    <w:rsid w:val="00C34B5F"/>
    <w:rsid w:val="00C4130B"/>
    <w:rsid w:val="00C44F77"/>
    <w:rsid w:val="00C56F85"/>
    <w:rsid w:val="00C73A1B"/>
    <w:rsid w:val="00C81466"/>
    <w:rsid w:val="00C90191"/>
    <w:rsid w:val="00CA2D21"/>
    <w:rsid w:val="00CB2741"/>
    <w:rsid w:val="00CC0ED4"/>
    <w:rsid w:val="00CD163E"/>
    <w:rsid w:val="00CF1C0B"/>
    <w:rsid w:val="00D02D77"/>
    <w:rsid w:val="00D3342E"/>
    <w:rsid w:val="00D37673"/>
    <w:rsid w:val="00D90322"/>
    <w:rsid w:val="00DA6BB6"/>
    <w:rsid w:val="00DB2F61"/>
    <w:rsid w:val="00E24F89"/>
    <w:rsid w:val="00E2598B"/>
    <w:rsid w:val="00E30CA1"/>
    <w:rsid w:val="00E51E6B"/>
    <w:rsid w:val="00E55B24"/>
    <w:rsid w:val="00EF0B46"/>
    <w:rsid w:val="00F26332"/>
    <w:rsid w:val="00F27309"/>
    <w:rsid w:val="00F3555A"/>
    <w:rsid w:val="00F8661D"/>
    <w:rsid w:val="00FA06E1"/>
    <w:rsid w:val="00FB0B8F"/>
    <w:rsid w:val="00FC6263"/>
    <w:rsid w:val="00FD46E3"/>
    <w:rsid w:val="10E88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CDB7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3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11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4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6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7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8F3"/>
    <w:pPr>
      <w:spacing w:before="100" w:beforeAutospacing="1" w:after="100" w:afterAutospacing="1"/>
    </w:pPr>
    <w:rPr>
      <w:rFonts w:ascii="Times New Roman" w:hAnsi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2E35A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37E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56F8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F8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6F8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F8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F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F85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F85"/>
    <w:rPr>
      <w:rFonts w:ascii="Times New Roman" w:hAnsi="Times New Roman"/>
      <w:sz w:val="18"/>
      <w:szCs w:val="18"/>
    </w:rPr>
  </w:style>
  <w:style w:type="character" w:customStyle="1" w:styleId="normaltextrun1">
    <w:name w:val="normaltextrun1"/>
    <w:basedOn w:val="DefaultParagraphFont"/>
    <w:rsid w:val="008D6609"/>
  </w:style>
  <w:style w:type="character" w:customStyle="1" w:styleId="eop">
    <w:name w:val="eop"/>
    <w:basedOn w:val="DefaultParagraphFont"/>
    <w:rsid w:val="00F26332"/>
  </w:style>
  <w:style w:type="character" w:customStyle="1" w:styleId="spellingerror">
    <w:name w:val="spellingerror"/>
    <w:basedOn w:val="DefaultParagraphFont"/>
    <w:rsid w:val="00F26332"/>
  </w:style>
  <w:style w:type="table" w:styleId="GridTable1Light">
    <w:name w:val="Grid Table 1 Light"/>
    <w:basedOn w:val="TableNormal"/>
    <w:uiPriority w:val="4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rsid w:val="0028276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://www.socrative.com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socrative.com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://educationstandards.nsw.edu.au/wps/portal/nesa/k-10/learning-areas/creative-arts/drama-7-10-syllabus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ncientgreece.co.uk/staff/resources/background/bg17/home.html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hyperlink" Target="http://educationstandards.nsw.edu.au/wps/portal/nesa/k-10/learning-areas/creative-arts/drama-7-10-syllabus" TargetMode="Externa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hyperlink" Target="http://www.socrative.com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Greek theatre history lesson sequence</dc:title>
  <dc:subject/>
  <dc:creator/>
  <cp:keywords/>
  <dc:description/>
  <cp:lastModifiedBy/>
  <cp:revision>1</cp:revision>
  <dcterms:created xsi:type="dcterms:W3CDTF">2022-10-12T02:13:00Z</dcterms:created>
  <dcterms:modified xsi:type="dcterms:W3CDTF">2022-10-12T02:13:00Z</dcterms:modified>
</cp:coreProperties>
</file>